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268F2D5D" w14:textId="4CA194A0" w:rsidR="00725AB1" w:rsidRDefault="007F2F38" w:rsidP="00DD6123">
      <w:pPr>
        <w:pStyle w:val="NoSpacing"/>
        <w:rPr>
          <w:rFonts w:ascii="Times New Roman" w:hAnsi="Times New Roman" w:cs="Times New Roman"/>
          <w:b/>
          <w:bCs/>
          <w:iCs/>
          <w:spacing w:val="20"/>
        </w:rPr>
      </w:pPr>
      <w:r w:rsidRPr="007F2F38">
        <w:rPr>
          <w:rFonts w:ascii="Times New Roman" w:hAnsi="Times New Roman" w:cs="Times New Roman"/>
          <w:b/>
          <w:bCs/>
        </w:rPr>
        <w:t xml:space="preserve">INDUSTRY SPECIFIC – </w:t>
      </w:r>
      <w:r w:rsidR="000E1F6A">
        <w:rPr>
          <w:rFonts w:ascii="Times New Roman" w:hAnsi="Times New Roman" w:cs="Times New Roman"/>
          <w:b/>
          <w:bCs/>
        </w:rPr>
        <w:t>WHOLESALE</w:t>
      </w:r>
      <w:r w:rsidRPr="007F2F38">
        <w:rPr>
          <w:rFonts w:ascii="Times New Roman" w:hAnsi="Times New Roman" w:cs="Times New Roman"/>
          <w:b/>
          <w:bCs/>
        </w:rPr>
        <w:t xml:space="preserve"> INDUSTRY</w:t>
      </w:r>
      <w:r w:rsidRPr="007F2F38">
        <w:rPr>
          <w:rFonts w:ascii="Times New Roman" w:hAnsi="Times New Roman" w:cs="Times New Roman"/>
          <w:b/>
          <w:bCs/>
          <w:iCs/>
          <w:spacing w:val="20"/>
        </w:rPr>
        <w:t xml:space="preserve"> EXPERIENCE </w:t>
      </w:r>
    </w:p>
    <w:p w14:paraId="0E874D41" w14:textId="77777777" w:rsidR="005F07D1" w:rsidRDefault="005F07D1" w:rsidP="005F07D1">
      <w:pPr>
        <w:pStyle w:val="NoSpacing"/>
        <w:rPr>
          <w:rFonts w:ascii="Times New Roman" w:hAnsi="Times New Roman" w:cs="Times New Roman"/>
        </w:rPr>
      </w:pPr>
    </w:p>
    <w:p w14:paraId="530E0450" w14:textId="77777777" w:rsidR="000E1F6A" w:rsidRPr="000E1F6A" w:rsidRDefault="000E1F6A" w:rsidP="000E1F6A">
      <w:pPr>
        <w:pStyle w:val="NoSpacing"/>
        <w:rPr>
          <w:rFonts w:ascii="Times New Roman" w:hAnsi="Times New Roman" w:cs="Times New Roman"/>
        </w:rPr>
      </w:pPr>
      <w:r w:rsidRPr="000E1F6A">
        <w:rPr>
          <w:rFonts w:ascii="Times New Roman" w:hAnsi="Times New Roman" w:cs="Times New Roman"/>
        </w:rPr>
        <w:t>Seasoned financial executive with extensive expertise in wholesale operations, supply chain finance, and inventory management. Proven success in driving profitability through optimized pricing strategies, cost control, working capital management, and technology-driven process improvements. Adept at navigating complex vendor relationships, regulatory compliance, and scalable growth in fast-moving wholesale markets.</w:t>
      </w:r>
    </w:p>
    <w:p w14:paraId="5BC852B1" w14:textId="6DCF9F88" w:rsidR="000E1F6A" w:rsidRPr="000E1F6A" w:rsidRDefault="000E1F6A" w:rsidP="000E1F6A">
      <w:pPr>
        <w:pStyle w:val="NoSpacing"/>
        <w:rPr>
          <w:rFonts w:ascii="Times New Roman" w:hAnsi="Times New Roman" w:cs="Times New Roman"/>
        </w:rPr>
      </w:pPr>
    </w:p>
    <w:p w14:paraId="2F194424" w14:textId="77777777" w:rsidR="000E1F6A" w:rsidRDefault="000E1F6A" w:rsidP="000E1F6A">
      <w:pPr>
        <w:pStyle w:val="NoSpacing"/>
        <w:rPr>
          <w:rFonts w:ascii="Times New Roman" w:hAnsi="Times New Roman" w:cs="Times New Roman"/>
          <w:b/>
          <w:bCs/>
        </w:rPr>
      </w:pPr>
      <w:r w:rsidRPr="000E1F6A">
        <w:rPr>
          <w:rFonts w:ascii="Times New Roman" w:hAnsi="Times New Roman" w:cs="Times New Roman"/>
          <w:b/>
          <w:bCs/>
        </w:rPr>
        <w:t>Core Responsibilities and Achievements</w:t>
      </w:r>
    </w:p>
    <w:p w14:paraId="7757EBDF" w14:textId="77777777" w:rsidR="000E1F6A" w:rsidRPr="000E1F6A" w:rsidRDefault="000E1F6A" w:rsidP="000E1F6A">
      <w:pPr>
        <w:pStyle w:val="NoSpacing"/>
        <w:rPr>
          <w:rFonts w:ascii="Times New Roman" w:hAnsi="Times New Roman" w:cs="Times New Roman"/>
          <w:b/>
          <w:bCs/>
        </w:rPr>
      </w:pPr>
      <w:r w:rsidRPr="000E1F6A">
        <w:rPr>
          <w:rFonts w:ascii="Times New Roman" w:hAnsi="Times New Roman" w:cs="Times New Roman"/>
          <w:b/>
          <w:bCs/>
        </w:rPr>
        <w:t>Financial Strategy &amp; Profitability</w:t>
      </w:r>
    </w:p>
    <w:p w14:paraId="0300BF34" w14:textId="77777777" w:rsidR="000E1F6A" w:rsidRPr="000E1F6A" w:rsidRDefault="000E1F6A" w:rsidP="000E1F6A">
      <w:pPr>
        <w:pStyle w:val="NoSpacing"/>
        <w:numPr>
          <w:ilvl w:val="0"/>
          <w:numId w:val="91"/>
        </w:numPr>
        <w:rPr>
          <w:rFonts w:ascii="Times New Roman" w:hAnsi="Times New Roman" w:cs="Times New Roman"/>
        </w:rPr>
      </w:pPr>
      <w:r w:rsidRPr="000E1F6A">
        <w:rPr>
          <w:rFonts w:ascii="Times New Roman" w:hAnsi="Times New Roman" w:cs="Times New Roman"/>
        </w:rPr>
        <w:t xml:space="preserve">Led financial planning and </w:t>
      </w:r>
      <w:proofErr w:type="gramStart"/>
      <w:r w:rsidRPr="000E1F6A">
        <w:rPr>
          <w:rFonts w:ascii="Times New Roman" w:hAnsi="Times New Roman" w:cs="Times New Roman"/>
        </w:rPr>
        <w:t>forecasting supporting</w:t>
      </w:r>
      <w:proofErr w:type="gramEnd"/>
      <w:r w:rsidRPr="000E1F6A">
        <w:rPr>
          <w:rFonts w:ascii="Times New Roman" w:hAnsi="Times New Roman" w:cs="Times New Roman"/>
        </w:rPr>
        <w:t xml:space="preserve"> high-volume inventory turnover and complex order fulfillment cycles.</w:t>
      </w:r>
    </w:p>
    <w:p w14:paraId="4EB3E4AA" w14:textId="77777777" w:rsidR="000E1F6A" w:rsidRPr="000E1F6A" w:rsidRDefault="000E1F6A" w:rsidP="000E1F6A">
      <w:pPr>
        <w:pStyle w:val="NoSpacing"/>
        <w:numPr>
          <w:ilvl w:val="0"/>
          <w:numId w:val="91"/>
        </w:numPr>
        <w:rPr>
          <w:rFonts w:ascii="Times New Roman" w:hAnsi="Times New Roman" w:cs="Times New Roman"/>
        </w:rPr>
      </w:pPr>
      <w:r w:rsidRPr="000E1F6A">
        <w:rPr>
          <w:rFonts w:ascii="Times New Roman" w:hAnsi="Times New Roman" w:cs="Times New Roman"/>
        </w:rPr>
        <w:t>Implemented dynamic pricing models based on market trends and customer segmentation, improving gross margins by up to 7%.</w:t>
      </w:r>
    </w:p>
    <w:p w14:paraId="66581F21" w14:textId="77777777" w:rsidR="000E1F6A" w:rsidRPr="000E1F6A" w:rsidRDefault="000E1F6A" w:rsidP="000E1F6A">
      <w:pPr>
        <w:pStyle w:val="NoSpacing"/>
        <w:numPr>
          <w:ilvl w:val="0"/>
          <w:numId w:val="91"/>
        </w:numPr>
        <w:rPr>
          <w:rFonts w:ascii="Times New Roman" w:hAnsi="Times New Roman" w:cs="Times New Roman"/>
        </w:rPr>
      </w:pPr>
      <w:r w:rsidRPr="000E1F6A">
        <w:rPr>
          <w:rFonts w:ascii="Times New Roman" w:hAnsi="Times New Roman" w:cs="Times New Roman"/>
        </w:rPr>
        <w:t>Delivered consistent EBITDA growth by controlling operating expenses and optimizing procurement terms.</w:t>
      </w:r>
    </w:p>
    <w:p w14:paraId="5DAF2FDF" w14:textId="77777777" w:rsidR="000E1F6A" w:rsidRPr="000E1F6A" w:rsidRDefault="000E1F6A" w:rsidP="000E1F6A">
      <w:pPr>
        <w:pStyle w:val="NoSpacing"/>
        <w:rPr>
          <w:rFonts w:ascii="Times New Roman" w:hAnsi="Times New Roman" w:cs="Times New Roman"/>
          <w:b/>
          <w:bCs/>
        </w:rPr>
      </w:pPr>
      <w:r w:rsidRPr="000E1F6A">
        <w:rPr>
          <w:rFonts w:ascii="Times New Roman" w:hAnsi="Times New Roman" w:cs="Times New Roman"/>
          <w:b/>
          <w:bCs/>
        </w:rPr>
        <w:t>Inventory &amp; Working Capital Management</w:t>
      </w:r>
    </w:p>
    <w:p w14:paraId="24CC53A8" w14:textId="77777777" w:rsidR="000E1F6A" w:rsidRPr="000E1F6A" w:rsidRDefault="000E1F6A" w:rsidP="000E1F6A">
      <w:pPr>
        <w:pStyle w:val="NoSpacing"/>
        <w:numPr>
          <w:ilvl w:val="0"/>
          <w:numId w:val="92"/>
        </w:numPr>
        <w:rPr>
          <w:rFonts w:ascii="Times New Roman" w:hAnsi="Times New Roman" w:cs="Times New Roman"/>
        </w:rPr>
      </w:pPr>
      <w:r w:rsidRPr="000E1F6A">
        <w:rPr>
          <w:rFonts w:ascii="Times New Roman" w:hAnsi="Times New Roman" w:cs="Times New Roman"/>
        </w:rPr>
        <w:t>Developed models to balance inventory levels against cash flow requirements, preventing overstock while ensuring availability.</w:t>
      </w:r>
    </w:p>
    <w:p w14:paraId="4DB21F1C" w14:textId="77777777" w:rsidR="000E1F6A" w:rsidRPr="000E1F6A" w:rsidRDefault="000E1F6A" w:rsidP="000E1F6A">
      <w:pPr>
        <w:pStyle w:val="NoSpacing"/>
        <w:numPr>
          <w:ilvl w:val="0"/>
          <w:numId w:val="92"/>
        </w:numPr>
        <w:rPr>
          <w:rFonts w:ascii="Times New Roman" w:hAnsi="Times New Roman" w:cs="Times New Roman"/>
        </w:rPr>
      </w:pPr>
      <w:r w:rsidRPr="000E1F6A">
        <w:rPr>
          <w:rFonts w:ascii="Times New Roman" w:hAnsi="Times New Roman" w:cs="Times New Roman"/>
        </w:rPr>
        <w:t>Reduced inventory carrying costs and turnover cycle by implementing demand-driven replenishment and vendor-managed inventory programs.</w:t>
      </w:r>
    </w:p>
    <w:p w14:paraId="45604F29" w14:textId="77777777" w:rsidR="000E1F6A" w:rsidRPr="000E1F6A" w:rsidRDefault="000E1F6A" w:rsidP="000E1F6A">
      <w:pPr>
        <w:pStyle w:val="NoSpacing"/>
        <w:numPr>
          <w:ilvl w:val="0"/>
          <w:numId w:val="92"/>
        </w:numPr>
        <w:rPr>
          <w:rFonts w:ascii="Times New Roman" w:hAnsi="Times New Roman" w:cs="Times New Roman"/>
        </w:rPr>
      </w:pPr>
      <w:r w:rsidRPr="000E1F6A">
        <w:rPr>
          <w:rFonts w:ascii="Times New Roman" w:hAnsi="Times New Roman" w:cs="Times New Roman"/>
        </w:rPr>
        <w:t>Shortened cash conversion cycle by enhancing collections processes and negotiating extended payment terms with suppliers.</w:t>
      </w:r>
    </w:p>
    <w:p w14:paraId="1AC9B781" w14:textId="77777777" w:rsidR="000E1F6A" w:rsidRPr="000E1F6A" w:rsidRDefault="000E1F6A" w:rsidP="000E1F6A">
      <w:pPr>
        <w:pStyle w:val="NoSpacing"/>
        <w:rPr>
          <w:rFonts w:ascii="Times New Roman" w:hAnsi="Times New Roman" w:cs="Times New Roman"/>
          <w:b/>
          <w:bCs/>
        </w:rPr>
      </w:pPr>
      <w:r w:rsidRPr="000E1F6A">
        <w:rPr>
          <w:rFonts w:ascii="Times New Roman" w:hAnsi="Times New Roman" w:cs="Times New Roman"/>
          <w:b/>
          <w:bCs/>
        </w:rPr>
        <w:t>Operational Efficiency &amp; Technology Integration</w:t>
      </w:r>
    </w:p>
    <w:p w14:paraId="4791A103" w14:textId="77777777" w:rsidR="000E1F6A" w:rsidRPr="000E1F6A" w:rsidRDefault="000E1F6A" w:rsidP="000E1F6A">
      <w:pPr>
        <w:pStyle w:val="NoSpacing"/>
        <w:numPr>
          <w:ilvl w:val="0"/>
          <w:numId w:val="93"/>
        </w:numPr>
        <w:rPr>
          <w:rFonts w:ascii="Times New Roman" w:hAnsi="Times New Roman" w:cs="Times New Roman"/>
        </w:rPr>
      </w:pPr>
      <w:r w:rsidRPr="000E1F6A">
        <w:rPr>
          <w:rFonts w:ascii="Times New Roman" w:hAnsi="Times New Roman" w:cs="Times New Roman"/>
        </w:rPr>
        <w:t>Spearheaded ERP and financial system implementations that integrated purchasing, sales, and financial reporting for real-time visibility.</w:t>
      </w:r>
    </w:p>
    <w:p w14:paraId="38DABF11" w14:textId="77777777" w:rsidR="000E1F6A" w:rsidRPr="000E1F6A" w:rsidRDefault="000E1F6A" w:rsidP="000E1F6A">
      <w:pPr>
        <w:pStyle w:val="NoSpacing"/>
        <w:numPr>
          <w:ilvl w:val="0"/>
          <w:numId w:val="93"/>
        </w:numPr>
        <w:rPr>
          <w:rFonts w:ascii="Times New Roman" w:hAnsi="Times New Roman" w:cs="Times New Roman"/>
        </w:rPr>
      </w:pPr>
      <w:r w:rsidRPr="000E1F6A">
        <w:rPr>
          <w:rFonts w:ascii="Times New Roman" w:hAnsi="Times New Roman" w:cs="Times New Roman"/>
        </w:rPr>
        <w:t xml:space="preserve">Automated </w:t>
      </w:r>
      <w:proofErr w:type="gramStart"/>
      <w:r w:rsidRPr="000E1F6A">
        <w:rPr>
          <w:rFonts w:ascii="Times New Roman" w:hAnsi="Times New Roman" w:cs="Times New Roman"/>
        </w:rPr>
        <w:t>invoicing</w:t>
      </w:r>
      <w:proofErr w:type="gramEnd"/>
      <w:r w:rsidRPr="000E1F6A">
        <w:rPr>
          <w:rFonts w:ascii="Times New Roman" w:hAnsi="Times New Roman" w:cs="Times New Roman"/>
        </w:rPr>
        <w:t xml:space="preserve">, billing, and vendor payment workflows, reducing manual errors and accelerating month-end </w:t>
      </w:r>
      <w:proofErr w:type="gramStart"/>
      <w:r w:rsidRPr="000E1F6A">
        <w:rPr>
          <w:rFonts w:ascii="Times New Roman" w:hAnsi="Times New Roman" w:cs="Times New Roman"/>
        </w:rPr>
        <w:t>close</w:t>
      </w:r>
      <w:proofErr w:type="gramEnd"/>
      <w:r w:rsidRPr="000E1F6A">
        <w:rPr>
          <w:rFonts w:ascii="Times New Roman" w:hAnsi="Times New Roman" w:cs="Times New Roman"/>
        </w:rPr>
        <w:t>.</w:t>
      </w:r>
    </w:p>
    <w:p w14:paraId="3AE0B3E3" w14:textId="77777777" w:rsidR="000E1F6A" w:rsidRPr="000E1F6A" w:rsidRDefault="000E1F6A" w:rsidP="000E1F6A">
      <w:pPr>
        <w:pStyle w:val="NoSpacing"/>
        <w:numPr>
          <w:ilvl w:val="0"/>
          <w:numId w:val="93"/>
        </w:numPr>
        <w:rPr>
          <w:rFonts w:ascii="Times New Roman" w:hAnsi="Times New Roman" w:cs="Times New Roman"/>
        </w:rPr>
      </w:pPr>
      <w:r w:rsidRPr="000E1F6A">
        <w:rPr>
          <w:rFonts w:ascii="Times New Roman" w:hAnsi="Times New Roman" w:cs="Times New Roman"/>
        </w:rPr>
        <w:t>Established KPI dashboards tracking order volume, inventory turnover, and customer profitability to inform leadership decisions.</w:t>
      </w:r>
    </w:p>
    <w:p w14:paraId="5961D498" w14:textId="77777777" w:rsidR="000E1F6A" w:rsidRPr="000E1F6A" w:rsidRDefault="000E1F6A" w:rsidP="000E1F6A">
      <w:pPr>
        <w:pStyle w:val="NoSpacing"/>
        <w:rPr>
          <w:rFonts w:ascii="Times New Roman" w:hAnsi="Times New Roman" w:cs="Times New Roman"/>
          <w:b/>
          <w:bCs/>
        </w:rPr>
      </w:pPr>
      <w:r w:rsidRPr="000E1F6A">
        <w:rPr>
          <w:rFonts w:ascii="Times New Roman" w:hAnsi="Times New Roman" w:cs="Times New Roman"/>
          <w:b/>
          <w:bCs/>
        </w:rPr>
        <w:t>Risk Management &amp; Compliance</w:t>
      </w:r>
    </w:p>
    <w:p w14:paraId="1925AFDA" w14:textId="7C00993F" w:rsidR="000E1F6A" w:rsidRPr="000E1F6A" w:rsidRDefault="000E1F6A" w:rsidP="000E1F6A">
      <w:pPr>
        <w:pStyle w:val="NoSpacing"/>
        <w:numPr>
          <w:ilvl w:val="0"/>
          <w:numId w:val="94"/>
        </w:numPr>
        <w:rPr>
          <w:rFonts w:ascii="Times New Roman" w:hAnsi="Times New Roman" w:cs="Times New Roman"/>
        </w:rPr>
      </w:pPr>
      <w:r w:rsidRPr="000E1F6A">
        <w:rPr>
          <w:rFonts w:ascii="Times New Roman" w:hAnsi="Times New Roman" w:cs="Times New Roman"/>
        </w:rPr>
        <w:t xml:space="preserve">Ensured compliance with trade regulations, tax laws, and financial reporting standards across multi-state </w:t>
      </w:r>
      <w:r>
        <w:rPr>
          <w:rFonts w:ascii="Times New Roman" w:hAnsi="Times New Roman" w:cs="Times New Roman"/>
        </w:rPr>
        <w:t>and</w:t>
      </w:r>
      <w:r w:rsidRPr="000E1F6A">
        <w:rPr>
          <w:rFonts w:ascii="Times New Roman" w:hAnsi="Times New Roman" w:cs="Times New Roman"/>
        </w:rPr>
        <w:t xml:space="preserve"> international operations.</w:t>
      </w:r>
    </w:p>
    <w:p w14:paraId="55D7EF7F" w14:textId="77777777" w:rsidR="000E1F6A" w:rsidRPr="000E1F6A" w:rsidRDefault="000E1F6A" w:rsidP="000E1F6A">
      <w:pPr>
        <w:pStyle w:val="NoSpacing"/>
        <w:numPr>
          <w:ilvl w:val="0"/>
          <w:numId w:val="94"/>
        </w:numPr>
        <w:rPr>
          <w:rFonts w:ascii="Times New Roman" w:hAnsi="Times New Roman" w:cs="Times New Roman"/>
        </w:rPr>
      </w:pPr>
      <w:r w:rsidRPr="000E1F6A">
        <w:rPr>
          <w:rFonts w:ascii="Times New Roman" w:hAnsi="Times New Roman" w:cs="Times New Roman"/>
        </w:rPr>
        <w:t>Instituted internal controls to mitigate credit risk and fraud in high-volume transaction environments.</w:t>
      </w:r>
    </w:p>
    <w:p w14:paraId="580BC8E8" w14:textId="77777777" w:rsidR="000E1F6A" w:rsidRPr="000E1F6A" w:rsidRDefault="000E1F6A" w:rsidP="000E1F6A">
      <w:pPr>
        <w:pStyle w:val="NoSpacing"/>
        <w:numPr>
          <w:ilvl w:val="0"/>
          <w:numId w:val="94"/>
        </w:numPr>
        <w:rPr>
          <w:rFonts w:ascii="Times New Roman" w:hAnsi="Times New Roman" w:cs="Times New Roman"/>
        </w:rPr>
      </w:pPr>
      <w:r w:rsidRPr="000E1F6A">
        <w:rPr>
          <w:rFonts w:ascii="Times New Roman" w:hAnsi="Times New Roman" w:cs="Times New Roman"/>
        </w:rPr>
        <w:t>Developed contingency financial plans covering supply chain disruptions and market volatility.</w:t>
      </w:r>
    </w:p>
    <w:p w14:paraId="57274A17" w14:textId="77777777" w:rsidR="000E1F6A" w:rsidRPr="000E1F6A" w:rsidRDefault="000E1F6A" w:rsidP="000E1F6A">
      <w:pPr>
        <w:pStyle w:val="NoSpacing"/>
        <w:rPr>
          <w:rFonts w:ascii="Times New Roman" w:hAnsi="Times New Roman" w:cs="Times New Roman"/>
          <w:b/>
          <w:bCs/>
        </w:rPr>
      </w:pPr>
      <w:r w:rsidRPr="000E1F6A">
        <w:rPr>
          <w:rFonts w:ascii="Times New Roman" w:hAnsi="Times New Roman" w:cs="Times New Roman"/>
          <w:b/>
          <w:bCs/>
        </w:rPr>
        <w:t>Stakeholder Communication &amp; Leadership</w:t>
      </w:r>
    </w:p>
    <w:p w14:paraId="19523E15" w14:textId="77777777" w:rsidR="000E1F6A" w:rsidRPr="000E1F6A" w:rsidRDefault="000E1F6A" w:rsidP="000E1F6A">
      <w:pPr>
        <w:pStyle w:val="NoSpacing"/>
        <w:numPr>
          <w:ilvl w:val="0"/>
          <w:numId w:val="95"/>
        </w:numPr>
        <w:rPr>
          <w:rFonts w:ascii="Times New Roman" w:hAnsi="Times New Roman" w:cs="Times New Roman"/>
        </w:rPr>
      </w:pPr>
      <w:r w:rsidRPr="000E1F6A">
        <w:rPr>
          <w:rFonts w:ascii="Times New Roman" w:hAnsi="Times New Roman" w:cs="Times New Roman"/>
        </w:rPr>
        <w:t>Delivered accurate and transparent financial reporting to executives, boards, and external stakeholders.</w:t>
      </w:r>
    </w:p>
    <w:p w14:paraId="03246A6C" w14:textId="77777777" w:rsidR="000E1F6A" w:rsidRPr="000E1F6A" w:rsidRDefault="000E1F6A" w:rsidP="000E1F6A">
      <w:pPr>
        <w:pStyle w:val="NoSpacing"/>
        <w:numPr>
          <w:ilvl w:val="0"/>
          <w:numId w:val="95"/>
        </w:numPr>
        <w:rPr>
          <w:rFonts w:ascii="Times New Roman" w:hAnsi="Times New Roman" w:cs="Times New Roman"/>
        </w:rPr>
      </w:pPr>
      <w:r w:rsidRPr="000E1F6A">
        <w:rPr>
          <w:rFonts w:ascii="Times New Roman" w:hAnsi="Times New Roman" w:cs="Times New Roman"/>
        </w:rPr>
        <w:lastRenderedPageBreak/>
        <w:t>Built and led finance teams specialized in wholesale accounting, analysis, and ERP systems.</w:t>
      </w:r>
    </w:p>
    <w:p w14:paraId="27136CF4" w14:textId="77777777" w:rsidR="000E1F6A" w:rsidRPr="000E1F6A" w:rsidRDefault="000E1F6A" w:rsidP="000E1F6A">
      <w:pPr>
        <w:pStyle w:val="NoSpacing"/>
        <w:numPr>
          <w:ilvl w:val="0"/>
          <w:numId w:val="95"/>
        </w:numPr>
        <w:rPr>
          <w:rFonts w:ascii="Times New Roman" w:hAnsi="Times New Roman" w:cs="Times New Roman"/>
        </w:rPr>
      </w:pPr>
      <w:r w:rsidRPr="000E1F6A">
        <w:rPr>
          <w:rFonts w:ascii="Times New Roman" w:hAnsi="Times New Roman" w:cs="Times New Roman"/>
        </w:rPr>
        <w:t>Collaborated cross-functionally with sales, operations, and logistics to align financial goals with business priorities.</w:t>
      </w:r>
    </w:p>
    <w:p w14:paraId="75ADC8DE" w14:textId="77777777" w:rsidR="000E1F6A" w:rsidRDefault="000E1F6A" w:rsidP="000E1F6A">
      <w:pPr>
        <w:pStyle w:val="NoSpacing"/>
        <w:rPr>
          <w:rFonts w:ascii="Times New Roman" w:hAnsi="Times New Roman" w:cs="Times New Roman"/>
          <w:b/>
          <w:bCs/>
        </w:rPr>
      </w:pPr>
    </w:p>
    <w:p w14:paraId="697494BF" w14:textId="5E7A3442" w:rsidR="000E1F6A" w:rsidRPr="000E1F6A" w:rsidRDefault="000E1F6A" w:rsidP="000E1F6A">
      <w:pPr>
        <w:pStyle w:val="NoSpacing"/>
        <w:rPr>
          <w:rFonts w:ascii="Times New Roman" w:hAnsi="Times New Roman" w:cs="Times New Roman"/>
          <w:b/>
          <w:bCs/>
        </w:rPr>
      </w:pPr>
      <w:r w:rsidRPr="000E1F6A">
        <w:rPr>
          <w:rFonts w:ascii="Times New Roman" w:hAnsi="Times New Roman" w:cs="Times New Roman"/>
          <w:b/>
          <w:bCs/>
        </w:rPr>
        <w:t>Key Items Ac</w:t>
      </w:r>
      <w:r>
        <w:rPr>
          <w:rFonts w:ascii="Times New Roman" w:hAnsi="Times New Roman" w:cs="Times New Roman"/>
          <w:b/>
          <w:bCs/>
        </w:rPr>
        <w:t xml:space="preserve">hieved </w:t>
      </w:r>
    </w:p>
    <w:p w14:paraId="387B51C2"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Implement pricing optimization strategies that align with market demand and customer segments.</w:t>
      </w:r>
    </w:p>
    <w:p w14:paraId="6DFC484E"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Develop working capital management processes focused on inventory turnover and cash flow maximization.</w:t>
      </w:r>
    </w:p>
    <w:p w14:paraId="026EC775"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Lead technology modernization initiatives including ERP integration for streamlined financial and operational reporting.</w:t>
      </w:r>
    </w:p>
    <w:p w14:paraId="6EE6955D"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Automate billing, collections, and vendor payments to improve accuracy and efficiency.</w:t>
      </w:r>
    </w:p>
    <w:p w14:paraId="1EFD0408"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Establish robust internal controls and compliance frameworks for multi-jurisdictional operations.</w:t>
      </w:r>
    </w:p>
    <w:p w14:paraId="6B905908"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Design financial risk mitigation plans addressing credit exposure and supply chain vulnerabilities.</w:t>
      </w:r>
    </w:p>
    <w:p w14:paraId="1BB4759B"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Utilize KPI dashboards to drive data-informed, agile decision-making by leadership.</w:t>
      </w:r>
    </w:p>
    <w:p w14:paraId="75106BC9"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Foster finance team expertise in wholesale-specific accounting and analysis.</w:t>
      </w:r>
    </w:p>
    <w:p w14:paraId="1203EBDE"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Align financial planning with sales and logistics to optimize order fulfillment and profitability.</w:t>
      </w:r>
    </w:p>
    <w:p w14:paraId="3B7C6237" w14:textId="77777777" w:rsidR="000E1F6A" w:rsidRPr="000E1F6A" w:rsidRDefault="000E1F6A" w:rsidP="000E1F6A">
      <w:pPr>
        <w:pStyle w:val="NoSpacing"/>
        <w:numPr>
          <w:ilvl w:val="0"/>
          <w:numId w:val="96"/>
        </w:numPr>
        <w:rPr>
          <w:rFonts w:ascii="Times New Roman" w:hAnsi="Times New Roman" w:cs="Times New Roman"/>
        </w:rPr>
      </w:pPr>
      <w:r w:rsidRPr="000E1F6A">
        <w:rPr>
          <w:rFonts w:ascii="Times New Roman" w:hAnsi="Times New Roman" w:cs="Times New Roman"/>
        </w:rPr>
        <w:t>Communicate financial results and strategies effectively with all stakeholders to support growth and trust.</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46061E4F" w14:textId="045A3A4C"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5A3EB" w14:textId="77777777" w:rsidR="006A0A80" w:rsidRDefault="006A0A80" w:rsidP="008D4CE4">
      <w:r>
        <w:separator/>
      </w:r>
    </w:p>
  </w:endnote>
  <w:endnote w:type="continuationSeparator" w:id="0">
    <w:p w14:paraId="2B6AEBFD" w14:textId="77777777" w:rsidR="006A0A80" w:rsidRDefault="006A0A80"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27E8F" w14:textId="77777777" w:rsidR="006A0A80" w:rsidRDefault="006A0A80" w:rsidP="008D4CE4">
      <w:r>
        <w:separator/>
      </w:r>
    </w:p>
  </w:footnote>
  <w:footnote w:type="continuationSeparator" w:id="0">
    <w:p w14:paraId="0AE856BA" w14:textId="77777777" w:rsidR="006A0A80" w:rsidRDefault="006A0A80"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1A13"/>
    <w:multiLevelType w:val="multilevel"/>
    <w:tmpl w:val="03064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40DE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5477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6705C"/>
    <w:multiLevelType w:val="multilevel"/>
    <w:tmpl w:val="796A7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B08D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665D4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AC5AD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5702A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9D4E6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1AF551D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291721"/>
    <w:multiLevelType w:val="multilevel"/>
    <w:tmpl w:val="03D0A7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DA27716"/>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1E73501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D35742"/>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618159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B645746"/>
    <w:multiLevelType w:val="multilevel"/>
    <w:tmpl w:val="BBCC15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CD1D4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DC5385"/>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425F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EA21C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6D074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4C703C7"/>
    <w:multiLevelType w:val="multilevel"/>
    <w:tmpl w:val="2EDA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52871A6"/>
    <w:multiLevelType w:val="multilevel"/>
    <w:tmpl w:val="69B22C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53328C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35496B61"/>
    <w:multiLevelType w:val="multilevel"/>
    <w:tmpl w:val="4A6ED9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6A47385"/>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B4510B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5" w15:restartNumberingAfterBreak="0">
    <w:nsid w:val="3C0138D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6" w15:restartNumberingAfterBreak="0">
    <w:nsid w:val="3CED1F6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D47AD1"/>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09C50D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404140"/>
    <w:multiLevelType w:val="multilevel"/>
    <w:tmpl w:val="E1725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42214B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4D863A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48E4168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D49245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1"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63"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19E670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42D7A6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F32875"/>
    <w:multiLevelType w:val="multilevel"/>
    <w:tmpl w:val="85660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6C20694"/>
    <w:multiLevelType w:val="multilevel"/>
    <w:tmpl w:val="1A1A9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7435FF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7A5203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4"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8D4102C"/>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15:restartNumberingAfterBreak="0">
    <w:nsid w:val="590A245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62277A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68E13D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CA4AE3"/>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1"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EDE0F13"/>
    <w:multiLevelType w:val="multilevel"/>
    <w:tmpl w:val="14A8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FD2296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52F66E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5" w15:restartNumberingAfterBreak="0">
    <w:nsid w:val="75981440"/>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6"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81E56EA"/>
    <w:multiLevelType w:val="multilevel"/>
    <w:tmpl w:val="4B9E6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FA64F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9"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0" w15:restartNumberingAfterBreak="0">
    <w:nsid w:val="7A961A0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AD47C9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BAD669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E125478"/>
    <w:multiLevelType w:val="multilevel"/>
    <w:tmpl w:val="B16A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F867B2B"/>
    <w:multiLevelType w:val="multilevel"/>
    <w:tmpl w:val="CA78D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263804">
    <w:abstractNumId w:val="62"/>
  </w:num>
  <w:num w:numId="2" w16cid:durableId="315687754">
    <w:abstractNumId w:val="27"/>
  </w:num>
  <w:num w:numId="3" w16cid:durableId="1311054472">
    <w:abstractNumId w:val="28"/>
  </w:num>
  <w:num w:numId="4" w16cid:durableId="481699622">
    <w:abstractNumId w:val="19"/>
  </w:num>
  <w:num w:numId="5" w16cid:durableId="724107415">
    <w:abstractNumId w:val="57"/>
  </w:num>
  <w:num w:numId="6" w16cid:durableId="371998550">
    <w:abstractNumId w:val="10"/>
  </w:num>
  <w:num w:numId="7" w16cid:durableId="314071278">
    <w:abstractNumId w:val="81"/>
  </w:num>
  <w:num w:numId="8" w16cid:durableId="335963737">
    <w:abstractNumId w:val="68"/>
  </w:num>
  <w:num w:numId="9" w16cid:durableId="912206754">
    <w:abstractNumId w:val="89"/>
  </w:num>
  <w:num w:numId="10" w16cid:durableId="1687437025">
    <w:abstractNumId w:val="43"/>
  </w:num>
  <w:num w:numId="11" w16cid:durableId="271596973">
    <w:abstractNumId w:val="35"/>
  </w:num>
  <w:num w:numId="12" w16cid:durableId="1284313859">
    <w:abstractNumId w:val="58"/>
  </w:num>
  <w:num w:numId="13" w16cid:durableId="1159730482">
    <w:abstractNumId w:val="51"/>
  </w:num>
  <w:num w:numId="14" w16cid:durableId="1157260956">
    <w:abstractNumId w:val="12"/>
  </w:num>
  <w:num w:numId="15" w16cid:durableId="892735751">
    <w:abstractNumId w:val="47"/>
  </w:num>
  <w:num w:numId="16" w16cid:durableId="964389522">
    <w:abstractNumId w:val="31"/>
  </w:num>
  <w:num w:numId="17" w16cid:durableId="204102838">
    <w:abstractNumId w:val="20"/>
  </w:num>
  <w:num w:numId="18" w16cid:durableId="1743526006">
    <w:abstractNumId w:val="63"/>
  </w:num>
  <w:num w:numId="19" w16cid:durableId="1378430804">
    <w:abstractNumId w:val="3"/>
  </w:num>
  <w:num w:numId="20" w16cid:durableId="1983192944">
    <w:abstractNumId w:val="93"/>
  </w:num>
  <w:num w:numId="21" w16cid:durableId="657001383">
    <w:abstractNumId w:val="70"/>
  </w:num>
  <w:num w:numId="22" w16cid:durableId="1469398798">
    <w:abstractNumId w:val="52"/>
  </w:num>
  <w:num w:numId="23" w16cid:durableId="709574213">
    <w:abstractNumId w:val="26"/>
  </w:num>
  <w:num w:numId="24" w16cid:durableId="1572351764">
    <w:abstractNumId w:val="74"/>
  </w:num>
  <w:num w:numId="25" w16cid:durableId="1680542650">
    <w:abstractNumId w:val="5"/>
  </w:num>
  <w:num w:numId="26" w16cid:durableId="980037143">
    <w:abstractNumId w:val="79"/>
  </w:num>
  <w:num w:numId="27" w16cid:durableId="1894459764">
    <w:abstractNumId w:val="86"/>
  </w:num>
  <w:num w:numId="28" w16cid:durableId="142548037">
    <w:abstractNumId w:val="61"/>
  </w:num>
  <w:num w:numId="29" w16cid:durableId="269554479">
    <w:abstractNumId w:val="42"/>
  </w:num>
  <w:num w:numId="30" w16cid:durableId="1231160847">
    <w:abstractNumId w:val="32"/>
  </w:num>
  <w:num w:numId="31" w16cid:durableId="524712679">
    <w:abstractNumId w:val="59"/>
  </w:num>
  <w:num w:numId="32" w16cid:durableId="1757701895">
    <w:abstractNumId w:val="56"/>
  </w:num>
  <w:num w:numId="33" w16cid:durableId="820542530">
    <w:abstractNumId w:val="65"/>
  </w:num>
  <w:num w:numId="34" w16cid:durableId="100298284">
    <w:abstractNumId w:val="67"/>
  </w:num>
  <w:num w:numId="35" w16cid:durableId="90200867">
    <w:abstractNumId w:val="7"/>
  </w:num>
  <w:num w:numId="36" w16cid:durableId="1195339500">
    <w:abstractNumId w:val="24"/>
  </w:num>
  <w:num w:numId="37" w16cid:durableId="187566161">
    <w:abstractNumId w:val="13"/>
  </w:num>
  <w:num w:numId="38" w16cid:durableId="872310521">
    <w:abstractNumId w:val="21"/>
  </w:num>
  <w:num w:numId="39" w16cid:durableId="1163592026">
    <w:abstractNumId w:val="55"/>
  </w:num>
  <w:num w:numId="40" w16cid:durableId="1191407939">
    <w:abstractNumId w:val="94"/>
  </w:num>
  <w:num w:numId="41" w16cid:durableId="1410345066">
    <w:abstractNumId w:val="82"/>
  </w:num>
  <w:num w:numId="42" w16cid:durableId="656686030">
    <w:abstractNumId w:val="92"/>
  </w:num>
  <w:num w:numId="43" w16cid:durableId="263921775">
    <w:abstractNumId w:val="6"/>
  </w:num>
  <w:num w:numId="44" w16cid:durableId="1154368848">
    <w:abstractNumId w:val="66"/>
  </w:num>
  <w:num w:numId="45" w16cid:durableId="1450516909">
    <w:abstractNumId w:val="29"/>
  </w:num>
  <w:num w:numId="46" w16cid:durableId="488136758">
    <w:abstractNumId w:val="53"/>
  </w:num>
  <w:num w:numId="47" w16cid:durableId="606040363">
    <w:abstractNumId w:val="64"/>
  </w:num>
  <w:num w:numId="48" w16cid:durableId="11760689">
    <w:abstractNumId w:val="49"/>
  </w:num>
  <w:num w:numId="49" w16cid:durableId="992874562">
    <w:abstractNumId w:val="8"/>
  </w:num>
  <w:num w:numId="50" w16cid:durableId="758018568">
    <w:abstractNumId w:val="69"/>
  </w:num>
  <w:num w:numId="51" w16cid:durableId="149753212">
    <w:abstractNumId w:val="95"/>
  </w:num>
  <w:num w:numId="52" w16cid:durableId="1381438904">
    <w:abstractNumId w:val="75"/>
  </w:num>
  <w:num w:numId="53" w16cid:durableId="2029020650">
    <w:abstractNumId w:val="14"/>
  </w:num>
  <w:num w:numId="54" w16cid:durableId="2049448153">
    <w:abstractNumId w:val="88"/>
  </w:num>
  <w:num w:numId="55" w16cid:durableId="1510676527">
    <w:abstractNumId w:val="84"/>
  </w:num>
  <w:num w:numId="56" w16cid:durableId="323709132">
    <w:abstractNumId w:val="17"/>
  </w:num>
  <w:num w:numId="57" w16cid:durableId="270088248">
    <w:abstractNumId w:val="80"/>
  </w:num>
  <w:num w:numId="58" w16cid:durableId="1183474784">
    <w:abstractNumId w:val="37"/>
  </w:num>
  <w:num w:numId="59" w16cid:durableId="1863713170">
    <w:abstractNumId w:val="4"/>
  </w:num>
  <w:num w:numId="60" w16cid:durableId="1042364863">
    <w:abstractNumId w:val="23"/>
  </w:num>
  <w:num w:numId="61" w16cid:durableId="2123381171">
    <w:abstractNumId w:val="76"/>
  </w:num>
  <w:num w:numId="62" w16cid:durableId="2061245775">
    <w:abstractNumId w:val="15"/>
  </w:num>
  <w:num w:numId="63" w16cid:durableId="503056100">
    <w:abstractNumId w:val="9"/>
  </w:num>
  <w:num w:numId="64" w16cid:durableId="1990942076">
    <w:abstractNumId w:val="36"/>
  </w:num>
  <w:num w:numId="65" w16cid:durableId="2084835084">
    <w:abstractNumId w:val="38"/>
  </w:num>
  <w:num w:numId="66" w16cid:durableId="387533458">
    <w:abstractNumId w:val="0"/>
  </w:num>
  <w:num w:numId="67" w16cid:durableId="1690058837">
    <w:abstractNumId w:val="30"/>
  </w:num>
  <w:num w:numId="68" w16cid:durableId="1430661188">
    <w:abstractNumId w:val="77"/>
  </w:num>
  <w:num w:numId="69" w16cid:durableId="1830751457">
    <w:abstractNumId w:val="46"/>
  </w:num>
  <w:num w:numId="70" w16cid:durableId="725959092">
    <w:abstractNumId w:val="78"/>
  </w:num>
  <w:num w:numId="71" w16cid:durableId="571895406">
    <w:abstractNumId w:val="33"/>
  </w:num>
  <w:num w:numId="72" w16cid:durableId="18940687">
    <w:abstractNumId w:val="91"/>
  </w:num>
  <w:num w:numId="73" w16cid:durableId="1827162495">
    <w:abstractNumId w:val="40"/>
  </w:num>
  <w:num w:numId="74" w16cid:durableId="1781561857">
    <w:abstractNumId w:val="71"/>
  </w:num>
  <w:num w:numId="75" w16cid:durableId="2145922285">
    <w:abstractNumId w:val="45"/>
  </w:num>
  <w:num w:numId="76" w16cid:durableId="1337537003">
    <w:abstractNumId w:val="34"/>
  </w:num>
  <w:num w:numId="77" w16cid:durableId="457724910">
    <w:abstractNumId w:val="2"/>
  </w:num>
  <w:num w:numId="78" w16cid:durableId="579994969">
    <w:abstractNumId w:val="54"/>
  </w:num>
  <w:num w:numId="79" w16cid:durableId="1870605089">
    <w:abstractNumId w:val="60"/>
  </w:num>
  <w:num w:numId="80" w16cid:durableId="382486760">
    <w:abstractNumId w:val="22"/>
  </w:num>
  <w:num w:numId="81" w16cid:durableId="64692175">
    <w:abstractNumId w:val="16"/>
  </w:num>
  <w:num w:numId="82" w16cid:durableId="556357483">
    <w:abstractNumId w:val="87"/>
  </w:num>
  <w:num w:numId="83" w16cid:durableId="1129860392">
    <w:abstractNumId w:val="44"/>
  </w:num>
  <w:num w:numId="84" w16cid:durableId="32926095">
    <w:abstractNumId w:val="73"/>
  </w:num>
  <w:num w:numId="85" w16cid:durableId="696076520">
    <w:abstractNumId w:val="39"/>
  </w:num>
  <w:num w:numId="86" w16cid:durableId="1585914274">
    <w:abstractNumId w:val="85"/>
  </w:num>
  <w:num w:numId="87" w16cid:durableId="2074113445">
    <w:abstractNumId w:val="11"/>
  </w:num>
  <w:num w:numId="88" w16cid:durableId="2076707476">
    <w:abstractNumId w:val="90"/>
  </w:num>
  <w:num w:numId="89" w16cid:durableId="1696734154">
    <w:abstractNumId w:val="25"/>
  </w:num>
  <w:num w:numId="90" w16cid:durableId="1579364991">
    <w:abstractNumId w:val="50"/>
  </w:num>
  <w:num w:numId="91" w16cid:durableId="635648832">
    <w:abstractNumId w:val="41"/>
  </w:num>
  <w:num w:numId="92" w16cid:durableId="1401832097">
    <w:abstractNumId w:val="72"/>
  </w:num>
  <w:num w:numId="93" w16cid:durableId="112680126">
    <w:abstractNumId w:val="48"/>
  </w:num>
  <w:num w:numId="94" w16cid:durableId="1532306824">
    <w:abstractNumId w:val="1"/>
  </w:num>
  <w:num w:numId="95" w16cid:durableId="539974214">
    <w:abstractNumId w:val="83"/>
  </w:num>
  <w:num w:numId="96" w16cid:durableId="19885814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1F6A"/>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3BE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0D46"/>
    <w:rsid w:val="0033296C"/>
    <w:rsid w:val="00332A17"/>
    <w:rsid w:val="0033493D"/>
    <w:rsid w:val="00336792"/>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0BB0"/>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3337"/>
    <w:rsid w:val="005965FD"/>
    <w:rsid w:val="005A0321"/>
    <w:rsid w:val="005A1B52"/>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1989"/>
    <w:rsid w:val="005D23BF"/>
    <w:rsid w:val="005D291A"/>
    <w:rsid w:val="005D458C"/>
    <w:rsid w:val="005D6ECB"/>
    <w:rsid w:val="005E117A"/>
    <w:rsid w:val="005E1E1E"/>
    <w:rsid w:val="005E2EA9"/>
    <w:rsid w:val="005E6B1D"/>
    <w:rsid w:val="005F07D1"/>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0A80"/>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2F38"/>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5FB"/>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1A19"/>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3DFC"/>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123"/>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0D85"/>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6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762</Words>
  <Characters>5480</Characters>
  <Application>Microsoft Office Word</Application>
  <DocSecurity>0</DocSecurity>
  <Lines>116</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21:35:00Z</cp:lastPrinted>
  <dcterms:created xsi:type="dcterms:W3CDTF">2025-08-09T21:39:00Z</dcterms:created>
  <dcterms:modified xsi:type="dcterms:W3CDTF">2025-08-0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